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70721A" w14:textId="77777777" w:rsidR="00C24280" w:rsidRPr="00C24280" w:rsidRDefault="00C24280" w:rsidP="00C24280">
      <w:pPr>
        <w:spacing w:after="0" w:line="3" w:lineRule="exact"/>
        <w:rPr>
          <w:rFonts w:ascii="Times New Roman" w:hAnsi="Times New Roman" w:cs="Times New Roman"/>
          <w:szCs w:val="22"/>
        </w:rPr>
      </w:pPr>
    </w:p>
    <w:p w14:paraId="10D63952" w14:textId="77777777" w:rsidR="00C24280" w:rsidRPr="00C24280" w:rsidRDefault="00C24280" w:rsidP="00C24280">
      <w:pPr>
        <w:spacing w:after="0" w:line="338" w:lineRule="exact"/>
        <w:rPr>
          <w:rFonts w:ascii="Times New Roman" w:hAnsi="Times New Roman" w:cs="Times New Roman"/>
          <w:szCs w:val="22"/>
        </w:rPr>
      </w:pPr>
    </w:p>
    <w:p w14:paraId="0561CB85" w14:textId="77777777" w:rsidR="00C24280" w:rsidRPr="005A2967" w:rsidRDefault="00C24280" w:rsidP="005A2967">
      <w:pPr>
        <w:pStyle w:val="Default"/>
        <w:spacing w:after="31"/>
        <w:ind w:left="284"/>
        <w:jc w:val="center"/>
        <w:rPr>
          <w:rFonts w:ascii="Arial" w:hAnsi="Arial" w:cs="Arial"/>
          <w:sz w:val="36"/>
        </w:rPr>
      </w:pPr>
      <w:r w:rsidRPr="005A2967">
        <w:rPr>
          <w:rFonts w:ascii="Arial" w:hAnsi="Arial" w:cs="Arial"/>
          <w:b/>
          <w:bCs/>
          <w:sz w:val="36"/>
        </w:rPr>
        <w:t>LAPORAN INOVASI</w:t>
      </w:r>
      <w:r w:rsidR="00B60924" w:rsidRPr="00B60924">
        <w:rPr>
          <w:rFonts w:ascii="Arial" w:hAnsi="Arial" w:cs="Arial"/>
          <w:b/>
          <w:bCs/>
          <w:sz w:val="36"/>
        </w:rPr>
        <w:t xml:space="preserve"> </w:t>
      </w:r>
      <w:r w:rsidR="00B60924">
        <w:rPr>
          <w:rFonts w:ascii="Arial" w:hAnsi="Arial" w:cs="Arial"/>
          <w:b/>
          <w:bCs/>
          <w:sz w:val="36"/>
        </w:rPr>
        <w:t>PRODUK /IDEA INOVASI</w:t>
      </w:r>
    </w:p>
    <w:p w14:paraId="13C960CC" w14:textId="77777777" w:rsidR="00C24280" w:rsidRPr="007736A8" w:rsidRDefault="00C24280" w:rsidP="00C24280">
      <w:pPr>
        <w:pStyle w:val="Default"/>
        <w:spacing w:after="31"/>
        <w:ind w:left="284"/>
        <w:rPr>
          <w:rFonts w:ascii="Arial" w:hAnsi="Arial" w:cs="Arial"/>
        </w:rPr>
      </w:pPr>
    </w:p>
    <w:p w14:paraId="2F931D6B" w14:textId="77777777" w:rsidR="008F4690" w:rsidRPr="005A2967" w:rsidRDefault="00286DAC" w:rsidP="005A2967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  <w:r w:rsidRPr="005A2967">
        <w:rPr>
          <w:rFonts w:ascii="Arial" w:hAnsi="Arial" w:cs="Arial"/>
          <w:b/>
          <w:bCs/>
          <w:sz w:val="32"/>
          <w:szCs w:val="32"/>
        </w:rPr>
        <w:t xml:space="preserve">TAJUK INOVASI: </w:t>
      </w:r>
      <w:proofErr w:type="spellStart"/>
      <w:r w:rsidR="002E1767" w:rsidRPr="002E1767">
        <w:rPr>
          <w:rFonts w:ascii="Arial" w:hAnsi="Arial" w:cs="Arial"/>
          <w:sz w:val="32"/>
          <w:szCs w:val="32"/>
        </w:rPr>
        <w:t>xxxx</w:t>
      </w:r>
      <w:proofErr w:type="spellEnd"/>
    </w:p>
    <w:p w14:paraId="39DC6B43" w14:textId="77777777" w:rsidR="00C24280" w:rsidRPr="007736A8" w:rsidRDefault="00C24280" w:rsidP="00C24280">
      <w:pPr>
        <w:pStyle w:val="Default"/>
        <w:spacing w:after="27"/>
        <w:rPr>
          <w:rFonts w:ascii="Arial" w:hAnsi="Arial" w:cs="Arial"/>
        </w:rPr>
      </w:pPr>
    </w:p>
    <w:p w14:paraId="580BB790" w14:textId="77777777" w:rsidR="00C24280" w:rsidRPr="007736A8" w:rsidRDefault="00C8672E" w:rsidP="005A2967">
      <w:pPr>
        <w:pStyle w:val="Default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NAMA, NAMA INSTITUSI/ORGANISASI &amp; </w:t>
      </w:r>
      <w:r w:rsidR="00C24280" w:rsidRPr="007736A8">
        <w:rPr>
          <w:rFonts w:ascii="Arial" w:hAnsi="Arial" w:cs="Arial"/>
          <w:b/>
          <w:bCs/>
          <w:sz w:val="22"/>
          <w:szCs w:val="22"/>
        </w:rPr>
        <w:t>EMAIL PENYELIDIK</w:t>
      </w:r>
      <w:r>
        <w:rPr>
          <w:rFonts w:ascii="Arial" w:hAnsi="Arial" w:cs="Arial"/>
          <w:b/>
          <w:bCs/>
          <w:sz w:val="22"/>
          <w:szCs w:val="22"/>
        </w:rPr>
        <w:t xml:space="preserve"> (max 5 orang)</w:t>
      </w:r>
    </w:p>
    <w:p w14:paraId="548E016D" w14:textId="77777777" w:rsidR="00450569" w:rsidRPr="009C49D7" w:rsidRDefault="00450569" w:rsidP="00C24280">
      <w:pPr>
        <w:pStyle w:val="Default"/>
        <w:spacing w:after="26"/>
        <w:rPr>
          <w:rFonts w:ascii="Arial" w:hAnsi="Arial" w:cs="Arial"/>
          <w:sz w:val="22"/>
          <w:szCs w:val="22"/>
        </w:rPr>
      </w:pPr>
    </w:p>
    <w:p w14:paraId="66D9A4F0" w14:textId="77777777" w:rsidR="009C49D7" w:rsidRDefault="00C8672E" w:rsidP="00C8672E">
      <w:pPr>
        <w:pStyle w:val="Default"/>
        <w:numPr>
          <w:ilvl w:val="0"/>
          <w:numId w:val="6"/>
        </w:numPr>
        <w:spacing w:after="26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ma, </w:t>
      </w:r>
      <w:proofErr w:type="spellStart"/>
      <w:r>
        <w:rPr>
          <w:rFonts w:ascii="Arial" w:hAnsi="Arial" w:cs="Arial"/>
          <w:sz w:val="22"/>
          <w:szCs w:val="22"/>
        </w:rPr>
        <w:t>Institusi</w:t>
      </w:r>
      <w:proofErr w:type="spellEnd"/>
      <w:r>
        <w:rPr>
          <w:rFonts w:ascii="Arial" w:hAnsi="Arial" w:cs="Arial"/>
          <w:sz w:val="22"/>
          <w:szCs w:val="22"/>
        </w:rPr>
        <w:t>/</w:t>
      </w:r>
      <w:proofErr w:type="spellStart"/>
      <w:r>
        <w:rPr>
          <w:rFonts w:ascii="Arial" w:hAnsi="Arial" w:cs="Arial"/>
          <w:sz w:val="22"/>
          <w:szCs w:val="22"/>
        </w:rPr>
        <w:t>organisasi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hyperlink r:id="rId5" w:history="1">
        <w:r w:rsidRPr="00544990">
          <w:rPr>
            <w:rStyle w:val="Hyperlink"/>
            <w:rFonts w:ascii="Arial" w:hAnsi="Arial" w:cs="Arial"/>
            <w:sz w:val="22"/>
            <w:szCs w:val="22"/>
          </w:rPr>
          <w:t>abc123@gmail.com</w:t>
        </w:r>
      </w:hyperlink>
    </w:p>
    <w:p w14:paraId="46996C12" w14:textId="77777777" w:rsidR="00C8672E" w:rsidRPr="00C8672E" w:rsidRDefault="00C8672E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C8672E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6" w:history="1">
        <w:r w:rsidRPr="00544990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  <w:r>
        <w:rPr>
          <w:rFonts w:ascii="Arial" w:hAnsi="Arial" w:cs="Arial"/>
          <w:color w:val="000000"/>
          <w:szCs w:val="22"/>
          <w:lang w:val="en-MY"/>
        </w:rPr>
        <w:t xml:space="preserve"> </w:t>
      </w:r>
    </w:p>
    <w:p w14:paraId="06D3C310" w14:textId="77777777" w:rsidR="00C8672E" w:rsidRPr="00C8672E" w:rsidRDefault="00C8672E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C8672E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7" w:history="1">
        <w:r w:rsidRPr="00544990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  <w:r>
        <w:rPr>
          <w:rFonts w:ascii="Arial" w:hAnsi="Arial" w:cs="Arial"/>
          <w:color w:val="000000"/>
          <w:szCs w:val="22"/>
          <w:lang w:val="en-MY"/>
        </w:rPr>
        <w:t xml:space="preserve"> </w:t>
      </w:r>
    </w:p>
    <w:p w14:paraId="04EEEC19" w14:textId="77777777" w:rsidR="00C8672E" w:rsidRDefault="00C8672E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C8672E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8" w:history="1">
        <w:r w:rsidRPr="00544990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</w:p>
    <w:p w14:paraId="5CE41FCC" w14:textId="77777777" w:rsidR="00C8672E" w:rsidRDefault="00C8672E" w:rsidP="00C8672E">
      <w:pPr>
        <w:pStyle w:val="ListParagraph"/>
        <w:numPr>
          <w:ilvl w:val="0"/>
          <w:numId w:val="6"/>
        </w:numPr>
        <w:jc w:val="center"/>
        <w:rPr>
          <w:rFonts w:ascii="Arial" w:hAnsi="Arial" w:cs="Arial"/>
          <w:color w:val="000000"/>
          <w:szCs w:val="22"/>
          <w:lang w:val="en-MY"/>
        </w:rPr>
      </w:pPr>
      <w:r w:rsidRPr="00C8672E">
        <w:rPr>
          <w:rFonts w:ascii="Arial" w:hAnsi="Arial" w:cs="Arial"/>
          <w:color w:val="000000"/>
          <w:szCs w:val="22"/>
          <w:lang w:val="en-MY"/>
        </w:rPr>
        <w:t xml:space="preserve">Nama, 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Institu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>/</w:t>
      </w:r>
      <w:proofErr w:type="spellStart"/>
      <w:r w:rsidRPr="00C8672E">
        <w:rPr>
          <w:rFonts w:ascii="Arial" w:hAnsi="Arial" w:cs="Arial"/>
          <w:color w:val="000000"/>
          <w:szCs w:val="22"/>
          <w:lang w:val="en-MY"/>
        </w:rPr>
        <w:t>organisasi</w:t>
      </w:r>
      <w:proofErr w:type="spellEnd"/>
      <w:r w:rsidRPr="00C8672E">
        <w:rPr>
          <w:rFonts w:ascii="Arial" w:hAnsi="Arial" w:cs="Arial"/>
          <w:color w:val="000000"/>
          <w:szCs w:val="22"/>
          <w:lang w:val="en-MY"/>
        </w:rPr>
        <w:t xml:space="preserve">, </w:t>
      </w:r>
      <w:hyperlink r:id="rId9" w:history="1">
        <w:r w:rsidRPr="00544990">
          <w:rPr>
            <w:rStyle w:val="Hyperlink"/>
            <w:rFonts w:ascii="Arial" w:hAnsi="Arial" w:cs="Arial"/>
            <w:szCs w:val="22"/>
            <w:lang w:val="en-MY"/>
          </w:rPr>
          <w:t>abc123@gmail.com</w:t>
        </w:r>
      </w:hyperlink>
      <w:r w:rsidRPr="00C8672E">
        <w:rPr>
          <w:rFonts w:ascii="Arial" w:hAnsi="Arial" w:cs="Arial"/>
          <w:color w:val="000000"/>
          <w:szCs w:val="22"/>
          <w:lang w:val="en-MY"/>
        </w:rPr>
        <w:t xml:space="preserve"> </w:t>
      </w:r>
    </w:p>
    <w:p w14:paraId="36A4AF19" w14:textId="77777777" w:rsidR="00C24280" w:rsidRPr="009C49D7" w:rsidRDefault="00C24280" w:rsidP="00C8672E">
      <w:pPr>
        <w:pStyle w:val="Default"/>
        <w:spacing w:after="26"/>
        <w:rPr>
          <w:rFonts w:ascii="Arial" w:hAnsi="Arial" w:cs="Arial"/>
          <w:sz w:val="22"/>
          <w:szCs w:val="22"/>
        </w:rPr>
      </w:pPr>
    </w:p>
    <w:p w14:paraId="66DE31B0" w14:textId="77777777" w:rsidR="00C24280" w:rsidRPr="009C49D7" w:rsidRDefault="00C24280" w:rsidP="00C24280">
      <w:pPr>
        <w:pStyle w:val="Default"/>
        <w:rPr>
          <w:rFonts w:ascii="Arial" w:hAnsi="Arial" w:cs="Arial"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ABSTRAK </w:t>
      </w:r>
    </w:p>
    <w:p w14:paraId="75252472" w14:textId="77777777" w:rsidR="00C24280" w:rsidRPr="009C49D7" w:rsidRDefault="00C2428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CF41EC1" w14:textId="77777777" w:rsidR="003340F8" w:rsidRPr="009C49D7" w:rsidRDefault="00C8672E" w:rsidP="009D7526">
      <w:pPr>
        <w:spacing w:after="0" w:line="240" w:lineRule="auto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(</w:t>
      </w:r>
      <w:proofErr w:type="spellStart"/>
      <w:r>
        <w:rPr>
          <w:rFonts w:ascii="Arial" w:hAnsi="Arial" w:cs="Arial"/>
          <w:szCs w:val="22"/>
        </w:rPr>
        <w:t>maksimum</w:t>
      </w:r>
      <w:proofErr w:type="spellEnd"/>
      <w:r>
        <w:rPr>
          <w:rFonts w:ascii="Arial" w:hAnsi="Arial" w:cs="Arial"/>
          <w:szCs w:val="22"/>
        </w:rPr>
        <w:t xml:space="preserve"> 150 </w:t>
      </w:r>
      <w:proofErr w:type="spellStart"/>
      <w:r>
        <w:rPr>
          <w:rFonts w:ascii="Arial" w:hAnsi="Arial" w:cs="Arial"/>
          <w:szCs w:val="22"/>
        </w:rPr>
        <w:t>patah</w:t>
      </w:r>
      <w:proofErr w:type="spellEnd"/>
      <w:r>
        <w:rPr>
          <w:rFonts w:ascii="Arial" w:hAnsi="Arial" w:cs="Arial"/>
          <w:szCs w:val="22"/>
        </w:rPr>
        <w:t xml:space="preserve"> </w:t>
      </w:r>
      <w:proofErr w:type="spellStart"/>
      <w:r>
        <w:rPr>
          <w:rFonts w:ascii="Arial" w:hAnsi="Arial" w:cs="Arial"/>
          <w:szCs w:val="22"/>
        </w:rPr>
        <w:t>perkataan</w:t>
      </w:r>
      <w:proofErr w:type="spellEnd"/>
      <w:r>
        <w:rPr>
          <w:rFonts w:ascii="Arial" w:hAnsi="Arial" w:cs="Arial"/>
          <w:szCs w:val="22"/>
        </w:rPr>
        <w:t>)</w:t>
      </w:r>
    </w:p>
    <w:p w14:paraId="2C4C96F9" w14:textId="77777777" w:rsidR="003340F8" w:rsidRPr="009C49D7" w:rsidRDefault="003340F8" w:rsidP="00C24280">
      <w:pPr>
        <w:pStyle w:val="Default"/>
        <w:rPr>
          <w:rFonts w:ascii="Arial" w:hAnsi="Arial" w:cs="Arial"/>
          <w:sz w:val="22"/>
          <w:szCs w:val="22"/>
        </w:rPr>
      </w:pPr>
    </w:p>
    <w:p w14:paraId="1148A587" w14:textId="77777777" w:rsidR="003340F8" w:rsidRPr="009C49D7" w:rsidRDefault="003340F8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B02E211" w14:textId="77777777" w:rsidR="00C24280" w:rsidRPr="009C49D7" w:rsidRDefault="00C2428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8A77E98" w14:textId="77777777" w:rsidR="00C24280" w:rsidRDefault="00082D0A" w:rsidP="00C8672E">
      <w:pPr>
        <w:pStyle w:val="Default"/>
        <w:numPr>
          <w:ilvl w:val="0"/>
          <w:numId w:val="7"/>
        </w:numPr>
        <w:spacing w:after="25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>PENGENALAN</w:t>
      </w:r>
    </w:p>
    <w:p w14:paraId="3CB04D95" w14:textId="77777777" w:rsidR="00C8672E" w:rsidRPr="009C49D7" w:rsidRDefault="00C8672E" w:rsidP="00C8672E">
      <w:pPr>
        <w:pStyle w:val="Default"/>
        <w:spacing w:after="25"/>
        <w:ind w:left="360"/>
        <w:rPr>
          <w:rFonts w:ascii="Arial" w:hAnsi="Arial" w:cs="Arial"/>
          <w:sz w:val="22"/>
          <w:szCs w:val="22"/>
        </w:rPr>
      </w:pPr>
    </w:p>
    <w:p w14:paraId="529D2817" w14:textId="77777777" w:rsidR="00C24280" w:rsidRDefault="00C8672E" w:rsidP="005E7739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  <w:proofErr w:type="spellStart"/>
      <w:r>
        <w:rPr>
          <w:rFonts w:ascii="Arial" w:hAnsi="Arial" w:cs="Arial"/>
          <w:color w:val="auto"/>
          <w:sz w:val="22"/>
          <w:szCs w:val="22"/>
        </w:rPr>
        <w:t>Pengenalan</w:t>
      </w:r>
      <w:proofErr w:type="spellEnd"/>
      <w:r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auto"/>
          <w:sz w:val="22"/>
          <w:szCs w:val="22"/>
        </w:rPr>
        <w:t>Produk</w:t>
      </w:r>
      <w:proofErr w:type="spellEnd"/>
    </w:p>
    <w:p w14:paraId="7217E7D3" w14:textId="77777777" w:rsidR="00C8672E" w:rsidRPr="009C49D7" w:rsidRDefault="00C8672E" w:rsidP="005E7739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</w:p>
    <w:p w14:paraId="1A2571F5" w14:textId="77777777" w:rsidR="003340F8" w:rsidRPr="009C49D7" w:rsidRDefault="00C8672E" w:rsidP="005E7739">
      <w:pPr>
        <w:pStyle w:val="Default"/>
        <w:spacing w:after="25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Gambar </w:t>
      </w:r>
      <w:proofErr w:type="spellStart"/>
      <w:r>
        <w:rPr>
          <w:rFonts w:ascii="Arial" w:hAnsi="Arial" w:cs="Arial"/>
          <w:color w:val="auto"/>
          <w:sz w:val="22"/>
          <w:szCs w:val="22"/>
        </w:rPr>
        <w:t>produk</w:t>
      </w:r>
      <w:proofErr w:type="spellEnd"/>
    </w:p>
    <w:p w14:paraId="2991717D" w14:textId="77777777" w:rsidR="003340F8" w:rsidRDefault="003340F8" w:rsidP="00C24280">
      <w:pPr>
        <w:pStyle w:val="Default"/>
        <w:rPr>
          <w:rFonts w:ascii="Arial" w:hAnsi="Arial" w:cs="Arial"/>
          <w:sz w:val="22"/>
          <w:szCs w:val="22"/>
        </w:rPr>
      </w:pPr>
    </w:p>
    <w:p w14:paraId="4BBB85B3" w14:textId="77777777" w:rsidR="00C8672E" w:rsidRPr="009C49D7" w:rsidRDefault="00C8672E" w:rsidP="00C24280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eastAsia="en-MY"/>
        </w:rPr>
        <w:drawing>
          <wp:inline distT="0" distB="0" distL="0" distR="0" wp14:anchorId="29080BE3" wp14:editId="34BCC554">
            <wp:extent cx="1276350" cy="952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AI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2CF2">
        <w:rPr>
          <w:rFonts w:ascii="Arial" w:hAnsi="Arial" w:cs="Arial"/>
          <w:sz w:val="22"/>
          <w:szCs w:val="22"/>
        </w:rPr>
        <w:t>(</w:t>
      </w:r>
      <w:proofErr w:type="spellStart"/>
      <w:r w:rsidR="00E92CF2">
        <w:rPr>
          <w:rFonts w:ascii="Arial" w:hAnsi="Arial" w:cs="Arial"/>
          <w:sz w:val="22"/>
          <w:szCs w:val="22"/>
        </w:rPr>
        <w:t>contoh</w:t>
      </w:r>
      <w:proofErr w:type="spellEnd"/>
      <w:r w:rsidR="00E92CF2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92CF2">
        <w:rPr>
          <w:rFonts w:ascii="Arial" w:hAnsi="Arial" w:cs="Arial"/>
          <w:sz w:val="22"/>
          <w:szCs w:val="22"/>
        </w:rPr>
        <w:t>shja</w:t>
      </w:r>
      <w:proofErr w:type="spellEnd"/>
      <w:r w:rsidR="00E92CF2">
        <w:rPr>
          <w:rFonts w:ascii="Arial" w:hAnsi="Arial" w:cs="Arial"/>
          <w:sz w:val="22"/>
          <w:szCs w:val="22"/>
        </w:rPr>
        <w:t>)</w:t>
      </w:r>
    </w:p>
    <w:p w14:paraId="74051431" w14:textId="77777777" w:rsidR="00AF78FF" w:rsidRPr="009C49D7" w:rsidRDefault="00AF78FF" w:rsidP="00AF78FF">
      <w:pPr>
        <w:pStyle w:val="Default"/>
        <w:rPr>
          <w:rFonts w:ascii="Arial" w:hAnsi="Arial" w:cs="Arial"/>
          <w:sz w:val="22"/>
          <w:szCs w:val="22"/>
        </w:rPr>
      </w:pPr>
    </w:p>
    <w:p w14:paraId="01E498C9" w14:textId="77777777" w:rsidR="00AF78FF" w:rsidRPr="009C49D7" w:rsidRDefault="00C8672E" w:rsidP="00C8672E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ajah 1:  Gambar </w:t>
      </w:r>
      <w:proofErr w:type="spellStart"/>
      <w:r>
        <w:rPr>
          <w:rFonts w:ascii="Arial" w:hAnsi="Arial" w:cs="Arial"/>
          <w:sz w:val="22"/>
          <w:szCs w:val="22"/>
        </w:rPr>
        <w:t>Produk</w:t>
      </w:r>
      <w:proofErr w:type="spellEnd"/>
      <w:r w:rsidR="00B60924">
        <w:rPr>
          <w:rFonts w:ascii="Arial" w:hAnsi="Arial" w:cs="Arial"/>
          <w:sz w:val="22"/>
          <w:szCs w:val="22"/>
        </w:rPr>
        <w:t>/</w:t>
      </w:r>
      <w:proofErr w:type="spellStart"/>
      <w:r w:rsidR="00B60924">
        <w:rPr>
          <w:rFonts w:ascii="Arial" w:hAnsi="Arial" w:cs="Arial"/>
          <w:sz w:val="22"/>
          <w:szCs w:val="22"/>
        </w:rPr>
        <w:t>Ilustrasi</w:t>
      </w:r>
      <w:proofErr w:type="spellEnd"/>
      <w:r w:rsidR="00B60924">
        <w:rPr>
          <w:rFonts w:ascii="Arial" w:hAnsi="Arial" w:cs="Arial"/>
          <w:sz w:val="22"/>
          <w:szCs w:val="22"/>
        </w:rPr>
        <w:t xml:space="preserve"> Idea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9C60999" w14:textId="77777777" w:rsidR="001B1B7F" w:rsidRPr="009C49D7" w:rsidRDefault="001B1B7F" w:rsidP="00C24280">
      <w:pPr>
        <w:pStyle w:val="Default"/>
        <w:rPr>
          <w:rFonts w:ascii="Arial" w:hAnsi="Arial" w:cs="Arial"/>
          <w:sz w:val="22"/>
          <w:szCs w:val="22"/>
        </w:rPr>
      </w:pPr>
    </w:p>
    <w:p w14:paraId="7D6AFD5C" w14:textId="77777777" w:rsidR="00AF78FF" w:rsidRPr="009C49D7" w:rsidRDefault="00AF78FF" w:rsidP="00C24280">
      <w:pPr>
        <w:pStyle w:val="Default"/>
        <w:rPr>
          <w:rFonts w:ascii="Arial" w:hAnsi="Arial" w:cs="Arial"/>
          <w:sz w:val="22"/>
          <w:szCs w:val="22"/>
        </w:rPr>
      </w:pPr>
    </w:p>
    <w:p w14:paraId="0C86ADE8" w14:textId="77777777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5CA5DF2" w14:textId="77777777" w:rsidR="00C24280" w:rsidRDefault="00C24280" w:rsidP="00C8672E">
      <w:pPr>
        <w:pStyle w:val="Default"/>
        <w:numPr>
          <w:ilvl w:val="0"/>
          <w:numId w:val="7"/>
        </w:numPr>
        <w:spacing w:after="23"/>
        <w:jc w:val="both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PERNYATAAN MASALAH </w:t>
      </w:r>
    </w:p>
    <w:p w14:paraId="5F82DD63" w14:textId="77777777" w:rsidR="00C8672E" w:rsidRPr="009C49D7" w:rsidRDefault="00C8672E" w:rsidP="00C8672E">
      <w:pPr>
        <w:pStyle w:val="Default"/>
        <w:spacing w:after="23"/>
        <w:ind w:left="360"/>
        <w:jc w:val="both"/>
        <w:rPr>
          <w:rFonts w:ascii="Arial" w:hAnsi="Arial" w:cs="Arial"/>
          <w:sz w:val="22"/>
          <w:szCs w:val="22"/>
        </w:rPr>
      </w:pPr>
    </w:p>
    <w:p w14:paraId="3A73FBF4" w14:textId="54952549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Menyenarai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dan </w:t>
      </w:r>
      <w:proofErr w:type="spellStart"/>
      <w:r w:rsidRPr="009C49D7">
        <w:rPr>
          <w:rFonts w:ascii="Arial" w:hAnsi="Arial" w:cs="Arial"/>
          <w:sz w:val="22"/>
          <w:szCs w:val="22"/>
        </w:rPr>
        <w:t>menghurai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masalah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yang </w:t>
      </w:r>
      <w:proofErr w:type="spellStart"/>
      <w:r w:rsidRPr="009C49D7">
        <w:rPr>
          <w:rFonts w:ascii="Arial" w:hAnsi="Arial" w:cs="Arial"/>
          <w:sz w:val="22"/>
          <w:szCs w:val="22"/>
        </w:rPr>
        <w:t>d</w:t>
      </w:r>
      <w:r w:rsidR="00C8672E">
        <w:rPr>
          <w:rFonts w:ascii="Arial" w:hAnsi="Arial" w:cs="Arial"/>
          <w:sz w:val="22"/>
          <w:szCs w:val="22"/>
        </w:rPr>
        <w:t>ihadapi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semasa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sebelum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produk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8672E">
        <w:rPr>
          <w:rFonts w:ascii="Arial" w:hAnsi="Arial" w:cs="Arial"/>
          <w:sz w:val="22"/>
          <w:szCs w:val="22"/>
        </w:rPr>
        <w:t>inovasi</w:t>
      </w:r>
      <w:proofErr w:type="spellEnd"/>
      <w:r w:rsidR="00C8672E">
        <w:rPr>
          <w:rFonts w:ascii="Arial" w:hAnsi="Arial" w:cs="Arial"/>
          <w:sz w:val="22"/>
          <w:szCs w:val="22"/>
        </w:rPr>
        <w:t xml:space="preserve">/idea </w:t>
      </w:r>
      <w:proofErr w:type="spellStart"/>
      <w:r w:rsidR="00C8672E">
        <w:rPr>
          <w:rFonts w:ascii="Arial" w:hAnsi="Arial" w:cs="Arial"/>
          <w:sz w:val="22"/>
          <w:szCs w:val="22"/>
        </w:rPr>
        <w:t>muncul</w:t>
      </w:r>
      <w:proofErr w:type="spellEnd"/>
      <w:r w:rsidR="00CA4391">
        <w:rPr>
          <w:rFonts w:ascii="Arial" w:hAnsi="Arial" w:cs="Arial"/>
          <w:sz w:val="22"/>
          <w:szCs w:val="22"/>
        </w:rPr>
        <w:t>.</w:t>
      </w:r>
      <w:r w:rsidR="00C8672E">
        <w:rPr>
          <w:rFonts w:ascii="Arial" w:hAnsi="Arial" w:cs="Arial"/>
          <w:sz w:val="22"/>
          <w:szCs w:val="22"/>
        </w:rPr>
        <w:t xml:space="preserve"> </w:t>
      </w:r>
    </w:p>
    <w:p w14:paraId="0E958314" w14:textId="77777777" w:rsidR="001B1B7F" w:rsidRPr="009C49D7" w:rsidRDefault="001B1B7F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8D25C07" w14:textId="77777777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9213023" w14:textId="77777777" w:rsidR="00C24280" w:rsidRDefault="00B60924" w:rsidP="00C8672E">
      <w:pPr>
        <w:pStyle w:val="Default"/>
        <w:numPr>
          <w:ilvl w:val="0"/>
          <w:numId w:val="7"/>
        </w:numPr>
        <w:spacing w:after="22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IRI-CIRI INOVASI PRODUK/IDEA INOVASI </w:t>
      </w:r>
    </w:p>
    <w:p w14:paraId="6940A660" w14:textId="77777777" w:rsidR="00C8672E" w:rsidRPr="009C49D7" w:rsidRDefault="00C8672E" w:rsidP="00C8672E">
      <w:pPr>
        <w:pStyle w:val="Default"/>
        <w:spacing w:after="22"/>
        <w:ind w:left="360"/>
        <w:jc w:val="both"/>
        <w:rPr>
          <w:rFonts w:ascii="Arial" w:hAnsi="Arial" w:cs="Arial"/>
          <w:sz w:val="22"/>
          <w:szCs w:val="22"/>
        </w:rPr>
      </w:pPr>
    </w:p>
    <w:p w14:paraId="703B8DC9" w14:textId="73B39692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Menerang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inovasi</w:t>
      </w:r>
      <w:proofErr w:type="spellEnd"/>
      <w:r w:rsidR="00B6092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60924">
        <w:rPr>
          <w:rFonts w:ascii="Arial" w:hAnsi="Arial" w:cs="Arial"/>
          <w:sz w:val="22"/>
          <w:szCs w:val="22"/>
        </w:rPr>
        <w:t>produk</w:t>
      </w:r>
      <w:proofErr w:type="spellEnd"/>
      <w:r w:rsidR="00B60924">
        <w:rPr>
          <w:rFonts w:ascii="Arial" w:hAnsi="Arial" w:cs="Arial"/>
          <w:sz w:val="22"/>
          <w:szCs w:val="22"/>
        </w:rPr>
        <w:t>/idea</w:t>
      </w:r>
      <w:r w:rsidRPr="009C49D7">
        <w:rPr>
          <w:rFonts w:ascii="Arial" w:hAnsi="Arial" w:cs="Arial"/>
          <w:sz w:val="22"/>
          <w:szCs w:val="22"/>
        </w:rPr>
        <w:t xml:space="preserve"> yang </w:t>
      </w:r>
      <w:proofErr w:type="spellStart"/>
      <w:r w:rsidRPr="009C49D7">
        <w:rPr>
          <w:rFonts w:ascii="Arial" w:hAnsi="Arial" w:cs="Arial"/>
          <w:sz w:val="22"/>
          <w:szCs w:val="22"/>
        </w:rPr>
        <w:t>telah</w:t>
      </w:r>
      <w:proofErr w:type="spellEnd"/>
      <w:r w:rsidR="00B60924">
        <w:rPr>
          <w:rFonts w:ascii="Arial" w:hAnsi="Arial" w:cs="Arial"/>
          <w:sz w:val="22"/>
          <w:szCs w:val="22"/>
        </w:rPr>
        <w:t>/</w:t>
      </w:r>
      <w:proofErr w:type="spellStart"/>
      <w:r w:rsidR="00B60924">
        <w:rPr>
          <w:rFonts w:ascii="Arial" w:hAnsi="Arial" w:cs="Arial"/>
          <w:sz w:val="22"/>
          <w:szCs w:val="22"/>
        </w:rPr>
        <w:t>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dilaksan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secara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teperinci</w:t>
      </w:r>
      <w:proofErr w:type="spellEnd"/>
      <w:r w:rsidR="00CA4391">
        <w:rPr>
          <w:rFonts w:ascii="Arial" w:hAnsi="Arial" w:cs="Arial"/>
          <w:sz w:val="22"/>
          <w:szCs w:val="22"/>
        </w:rPr>
        <w:t>.</w:t>
      </w:r>
    </w:p>
    <w:p w14:paraId="37BB3ADA" w14:textId="77777777" w:rsidR="005E7739" w:rsidRPr="009C49D7" w:rsidRDefault="005E7739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4CD8727" w14:textId="77777777" w:rsidR="00CA0A79" w:rsidRPr="009C49D7" w:rsidRDefault="00CA0A79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7BC6A15B" w14:textId="77777777" w:rsidR="00CA0F26" w:rsidRPr="009C49D7" w:rsidRDefault="00CA0F26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E29171F" w14:textId="77777777" w:rsidR="004D3B57" w:rsidRPr="009C49D7" w:rsidRDefault="004D3B57" w:rsidP="005230B2">
      <w:pPr>
        <w:pStyle w:val="Default"/>
        <w:ind w:left="1440"/>
        <w:jc w:val="both"/>
        <w:rPr>
          <w:rFonts w:ascii="Arial" w:hAnsi="Arial" w:cs="Arial"/>
          <w:sz w:val="22"/>
          <w:szCs w:val="22"/>
        </w:rPr>
      </w:pPr>
    </w:p>
    <w:p w14:paraId="5968CBDD" w14:textId="77777777" w:rsidR="00C24280" w:rsidRPr="009C49D7" w:rsidRDefault="005E7739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r w:rsidRPr="009C49D7">
        <w:rPr>
          <w:rFonts w:ascii="Arial" w:hAnsi="Arial" w:cs="Arial"/>
          <w:sz w:val="22"/>
          <w:szCs w:val="22"/>
        </w:rPr>
        <w:t xml:space="preserve">      </w:t>
      </w:r>
    </w:p>
    <w:p w14:paraId="2461C1B1" w14:textId="77777777" w:rsidR="005E7739" w:rsidRPr="009C49D7" w:rsidRDefault="005E7739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5506610" w14:textId="77777777" w:rsidR="005E7739" w:rsidRPr="009C49D7" w:rsidRDefault="005E7739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8684796" w14:textId="77777777" w:rsidR="00C24280" w:rsidRPr="009C49D7" w:rsidRDefault="00B60924" w:rsidP="005230B2">
      <w:pPr>
        <w:pStyle w:val="Default"/>
        <w:spacing w:after="2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4.0 KAEDAH OPERASI/PENGENDALIAN PRODUK/IDEA INOVASI</w:t>
      </w:r>
    </w:p>
    <w:p w14:paraId="238EFBD1" w14:textId="77777777" w:rsidR="00D96E18" w:rsidRPr="009C49D7" w:rsidRDefault="00D96E18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3F5F4EDA" w14:textId="77777777" w:rsidR="00FA1BA0" w:rsidRPr="009C49D7" w:rsidRDefault="00FA1BA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4660D770" w14:textId="77777777" w:rsidR="00C24280" w:rsidRPr="009C49D7" w:rsidRDefault="00082D0A" w:rsidP="005230B2">
      <w:pPr>
        <w:pStyle w:val="Default"/>
        <w:spacing w:after="25"/>
        <w:jc w:val="both"/>
        <w:rPr>
          <w:rFonts w:ascii="Arial" w:hAnsi="Arial" w:cs="Arial"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>5.0 GAMBARAJAH INOVASI</w:t>
      </w:r>
      <w:r w:rsidR="00C24280" w:rsidRPr="009C49D7">
        <w:rPr>
          <w:rFonts w:ascii="Arial" w:hAnsi="Arial" w:cs="Arial"/>
          <w:b/>
          <w:bCs/>
          <w:sz w:val="22"/>
          <w:szCs w:val="22"/>
        </w:rPr>
        <w:t xml:space="preserve">/ KOS INOVASI </w:t>
      </w:r>
    </w:p>
    <w:p w14:paraId="0C35C027" w14:textId="77777777" w:rsidR="00B60924" w:rsidRDefault="00B60924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05195131" w14:textId="79123FDB" w:rsidR="00C24280" w:rsidRPr="009C49D7" w:rsidRDefault="00C24280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Kemuk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gambaraja</w:t>
      </w:r>
      <w:r w:rsidR="00A23315">
        <w:rPr>
          <w:rFonts w:ascii="Arial" w:hAnsi="Arial" w:cs="Arial"/>
          <w:sz w:val="22"/>
          <w:szCs w:val="22"/>
        </w:rPr>
        <w:t>h</w:t>
      </w:r>
      <w:proofErr w:type="spellEnd"/>
      <w:r w:rsidR="00B60924">
        <w:rPr>
          <w:rFonts w:ascii="Arial" w:hAnsi="Arial" w:cs="Arial"/>
          <w:sz w:val="22"/>
          <w:szCs w:val="22"/>
        </w:rPr>
        <w:t>/slaid/</w:t>
      </w:r>
      <w:r w:rsidRPr="009C49D7">
        <w:rPr>
          <w:rFonts w:ascii="Arial" w:hAnsi="Arial" w:cs="Arial"/>
          <w:sz w:val="22"/>
          <w:szCs w:val="22"/>
        </w:rPr>
        <w:t xml:space="preserve">carta </w:t>
      </w:r>
      <w:proofErr w:type="spellStart"/>
      <w:r w:rsidRPr="009C49D7">
        <w:rPr>
          <w:rFonts w:ascii="Arial" w:hAnsi="Arial" w:cs="Arial"/>
          <w:sz w:val="22"/>
          <w:szCs w:val="22"/>
        </w:rPr>
        <w:t>inovasi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dari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aspek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strategi dan </w:t>
      </w:r>
      <w:proofErr w:type="spellStart"/>
      <w:r w:rsidRPr="009C49D7">
        <w:rPr>
          <w:rFonts w:ascii="Arial" w:hAnsi="Arial" w:cs="Arial"/>
          <w:sz w:val="22"/>
          <w:szCs w:val="22"/>
        </w:rPr>
        <w:t>cara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pelaksana</w:t>
      </w:r>
      <w:r w:rsidR="00B60924">
        <w:rPr>
          <w:rFonts w:ascii="Arial" w:hAnsi="Arial" w:cs="Arial"/>
          <w:sz w:val="22"/>
          <w:szCs w:val="22"/>
        </w:rPr>
        <w:t>a</w:t>
      </w:r>
      <w:r w:rsidRPr="009C49D7">
        <w:rPr>
          <w:rFonts w:ascii="Arial" w:hAnsi="Arial" w:cs="Arial"/>
          <w:sz w:val="22"/>
          <w:szCs w:val="22"/>
        </w:rPr>
        <w:t>nnya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</w:p>
    <w:p w14:paraId="374C810B" w14:textId="4BA44C5C" w:rsidR="00061211" w:rsidRPr="009C49D7" w:rsidRDefault="00061211" w:rsidP="00061211">
      <w:pPr>
        <w:pStyle w:val="Default"/>
        <w:rPr>
          <w:rFonts w:ascii="Arial" w:hAnsi="Arial" w:cs="Arial"/>
          <w:sz w:val="22"/>
          <w:szCs w:val="22"/>
        </w:rPr>
      </w:pPr>
      <w:proofErr w:type="spellStart"/>
      <w:r w:rsidRPr="009C49D7">
        <w:rPr>
          <w:rFonts w:ascii="Arial" w:hAnsi="Arial" w:cs="Arial"/>
          <w:sz w:val="22"/>
          <w:szCs w:val="22"/>
        </w:rPr>
        <w:t>Nyatakan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jumlah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kos dan kos per unit </w:t>
      </w:r>
      <w:proofErr w:type="spellStart"/>
      <w:r>
        <w:rPr>
          <w:rFonts w:ascii="Arial" w:hAnsi="Arial" w:cs="Arial"/>
          <w:sz w:val="22"/>
          <w:szCs w:val="22"/>
        </w:rPr>
        <w:t>penghasil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sz w:val="22"/>
          <w:szCs w:val="22"/>
        </w:rPr>
        <w:t>inovasi</w:t>
      </w:r>
      <w:proofErr w:type="spellEnd"/>
      <w:r w:rsidRPr="009C49D7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produk</w:t>
      </w:r>
      <w:proofErr w:type="spellEnd"/>
      <w:r>
        <w:rPr>
          <w:rFonts w:ascii="Arial" w:hAnsi="Arial" w:cs="Arial"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sz w:val="22"/>
          <w:szCs w:val="22"/>
        </w:rPr>
        <w:t>produk</w:t>
      </w:r>
      <w:proofErr w:type="spellEnd"/>
      <w:r w:rsidR="00CA439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0CFF5E56" w14:textId="77777777" w:rsidR="005230B2" w:rsidRPr="009C49D7" w:rsidRDefault="005230B2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3BD2CCD4" w14:textId="77777777" w:rsidR="00FD0336" w:rsidRPr="009C49D7" w:rsidRDefault="00FD0336" w:rsidP="005230B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2108B4B6" w14:textId="77777777" w:rsidR="00C24280" w:rsidRDefault="00C24280" w:rsidP="005230B2">
      <w:pPr>
        <w:pStyle w:val="Default"/>
        <w:spacing w:after="25"/>
        <w:jc w:val="both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6.0 IMPAK INOVASI </w:t>
      </w:r>
      <w:r w:rsidR="00B60924">
        <w:rPr>
          <w:rFonts w:ascii="Arial" w:hAnsi="Arial" w:cs="Arial"/>
          <w:b/>
          <w:bCs/>
          <w:sz w:val="22"/>
          <w:szCs w:val="22"/>
        </w:rPr>
        <w:t xml:space="preserve">PRODUK/IDEA INOVASI </w:t>
      </w:r>
    </w:p>
    <w:p w14:paraId="66097FD5" w14:textId="77777777" w:rsidR="00B60924" w:rsidRDefault="00B60924" w:rsidP="005230B2">
      <w:pPr>
        <w:pStyle w:val="Default"/>
        <w:spacing w:after="25"/>
        <w:jc w:val="both"/>
        <w:rPr>
          <w:rFonts w:ascii="Arial" w:hAnsi="Arial" w:cs="Arial"/>
          <w:b/>
          <w:bCs/>
          <w:sz w:val="22"/>
          <w:szCs w:val="22"/>
        </w:rPr>
      </w:pPr>
    </w:p>
    <w:p w14:paraId="157A06CB" w14:textId="103543AD" w:rsidR="00B60924" w:rsidRPr="00B60924" w:rsidRDefault="00B60924" w:rsidP="005230B2">
      <w:pPr>
        <w:pStyle w:val="Default"/>
        <w:spacing w:after="25"/>
        <w:jc w:val="both"/>
        <w:rPr>
          <w:rFonts w:ascii="Arial" w:hAnsi="Arial" w:cs="Arial"/>
          <w:bCs/>
          <w:sz w:val="22"/>
          <w:szCs w:val="22"/>
        </w:rPr>
      </w:pPr>
      <w:proofErr w:type="spellStart"/>
      <w:r w:rsidRPr="00B60924">
        <w:rPr>
          <w:rFonts w:ascii="Arial" w:hAnsi="Arial" w:cs="Arial"/>
          <w:bCs/>
          <w:sz w:val="22"/>
          <w:szCs w:val="22"/>
        </w:rPr>
        <w:t>Kesan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engenalan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enggunaan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roduk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inovas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/idea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inovas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dar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seg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sosial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ekonomi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P</w:t>
      </w:r>
      <w:r w:rsidR="00CA4391">
        <w:rPr>
          <w:rFonts w:ascii="Arial" w:hAnsi="Arial" w:cs="Arial"/>
          <w:bCs/>
          <w:sz w:val="22"/>
          <w:szCs w:val="22"/>
        </w:rPr>
        <w:t>d</w:t>
      </w:r>
      <w:r w:rsidRPr="00B60924">
        <w:rPr>
          <w:rFonts w:ascii="Arial" w:hAnsi="Arial" w:cs="Arial"/>
          <w:bCs/>
          <w:sz w:val="22"/>
          <w:szCs w:val="22"/>
        </w:rPr>
        <w:t>P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>/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dll</w:t>
      </w:r>
      <w:proofErr w:type="spellEnd"/>
      <w:r w:rsidRPr="00B60924">
        <w:rPr>
          <w:rFonts w:ascii="Arial" w:hAnsi="Arial" w:cs="Arial"/>
          <w:bCs/>
          <w:sz w:val="22"/>
          <w:szCs w:val="22"/>
        </w:rPr>
        <w:t xml:space="preserve"> yang </w:t>
      </w:r>
      <w:proofErr w:type="spellStart"/>
      <w:r w:rsidRPr="00B60924">
        <w:rPr>
          <w:rFonts w:ascii="Arial" w:hAnsi="Arial" w:cs="Arial"/>
          <w:bCs/>
          <w:sz w:val="22"/>
          <w:szCs w:val="22"/>
        </w:rPr>
        <w:t>berkaitan</w:t>
      </w:r>
      <w:proofErr w:type="spellEnd"/>
      <w:r w:rsidR="00CA4391">
        <w:rPr>
          <w:rFonts w:ascii="Arial" w:hAnsi="Arial" w:cs="Arial"/>
          <w:bCs/>
          <w:sz w:val="22"/>
          <w:szCs w:val="22"/>
        </w:rPr>
        <w:t>.</w:t>
      </w:r>
    </w:p>
    <w:p w14:paraId="05634941" w14:textId="77777777" w:rsidR="009C34EC" w:rsidRPr="009C49D7" w:rsidRDefault="009C34EC" w:rsidP="005230B2">
      <w:pPr>
        <w:pStyle w:val="Default"/>
        <w:spacing w:after="25"/>
        <w:jc w:val="both"/>
        <w:rPr>
          <w:rFonts w:ascii="Arial" w:hAnsi="Arial" w:cs="Arial"/>
          <w:sz w:val="22"/>
          <w:szCs w:val="22"/>
        </w:rPr>
      </w:pPr>
    </w:p>
    <w:p w14:paraId="4CFDFC3C" w14:textId="77777777" w:rsidR="00792FDE" w:rsidRPr="00061211" w:rsidRDefault="00792FDE" w:rsidP="00061211">
      <w:pPr>
        <w:pStyle w:val="Default"/>
        <w:rPr>
          <w:rFonts w:ascii="Arial" w:hAnsi="Arial" w:cs="Arial"/>
          <w:b/>
          <w:sz w:val="22"/>
          <w:szCs w:val="22"/>
        </w:rPr>
      </w:pPr>
    </w:p>
    <w:p w14:paraId="46C2576C" w14:textId="77777777" w:rsidR="00C24280" w:rsidRPr="009C49D7" w:rsidRDefault="00C2428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8A0AAF8" w14:textId="77777777" w:rsidR="00082D0A" w:rsidRPr="009C49D7" w:rsidRDefault="00C24280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7.0 </w:t>
      </w:r>
      <w:r w:rsidR="00061211">
        <w:rPr>
          <w:rFonts w:ascii="Arial" w:hAnsi="Arial" w:cs="Arial"/>
          <w:b/>
          <w:bCs/>
          <w:sz w:val="22"/>
          <w:szCs w:val="22"/>
        </w:rPr>
        <w:t xml:space="preserve">PERATUSAN </w:t>
      </w:r>
      <w:r w:rsidRPr="009C49D7">
        <w:rPr>
          <w:rFonts w:ascii="Arial" w:hAnsi="Arial" w:cs="Arial"/>
          <w:b/>
          <w:bCs/>
          <w:sz w:val="22"/>
          <w:szCs w:val="22"/>
        </w:rPr>
        <w:t>PENAMBAHB</w:t>
      </w:r>
      <w:r w:rsidR="00082D0A" w:rsidRPr="009C49D7">
        <w:rPr>
          <w:rFonts w:ascii="Arial" w:hAnsi="Arial" w:cs="Arial"/>
          <w:b/>
          <w:bCs/>
          <w:sz w:val="22"/>
          <w:szCs w:val="22"/>
        </w:rPr>
        <w:t xml:space="preserve">AIKKAN, </w:t>
      </w:r>
      <w:r w:rsidR="00061211">
        <w:rPr>
          <w:rFonts w:ascii="Arial" w:hAnsi="Arial" w:cs="Arial"/>
          <w:b/>
          <w:bCs/>
          <w:sz w:val="22"/>
          <w:szCs w:val="22"/>
        </w:rPr>
        <w:t xml:space="preserve">PENGESAHAN </w:t>
      </w:r>
      <w:r w:rsidR="00082D0A" w:rsidRPr="009C49D7">
        <w:rPr>
          <w:rFonts w:ascii="Arial" w:hAnsi="Arial" w:cs="Arial"/>
          <w:b/>
          <w:bCs/>
          <w:sz w:val="22"/>
          <w:szCs w:val="22"/>
        </w:rPr>
        <w:t>KEASLIAN, ADAPTASI ATAU</w:t>
      </w:r>
    </w:p>
    <w:p w14:paraId="36CBB2AD" w14:textId="77777777" w:rsidR="00C24280" w:rsidRPr="009C49D7" w:rsidRDefault="00082D0A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9C49D7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C24280" w:rsidRPr="009C49D7">
        <w:rPr>
          <w:rFonts w:ascii="Arial" w:hAnsi="Arial" w:cs="Arial"/>
          <w:b/>
          <w:bCs/>
          <w:sz w:val="22"/>
          <w:szCs w:val="22"/>
        </w:rPr>
        <w:t xml:space="preserve">PENAMBAHBAIKKAN </w:t>
      </w:r>
      <w:r w:rsidR="00061211">
        <w:rPr>
          <w:rFonts w:ascii="Arial" w:hAnsi="Arial" w:cs="Arial"/>
          <w:b/>
          <w:bCs/>
          <w:sz w:val="22"/>
          <w:szCs w:val="22"/>
        </w:rPr>
        <w:t>INOVASI PRODUK/</w:t>
      </w:r>
      <w:r w:rsidR="00C24280" w:rsidRPr="009C49D7">
        <w:rPr>
          <w:rFonts w:ascii="Arial" w:hAnsi="Arial" w:cs="Arial"/>
          <w:b/>
          <w:bCs/>
          <w:sz w:val="22"/>
          <w:szCs w:val="22"/>
        </w:rPr>
        <w:t xml:space="preserve">IDEA SEDIA ADA </w:t>
      </w:r>
    </w:p>
    <w:p w14:paraId="3F9274BC" w14:textId="77777777" w:rsidR="00211E90" w:rsidRPr="009C49D7" w:rsidRDefault="00211E90" w:rsidP="00C24280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70951AA0" w14:textId="4C28BDFA" w:rsidR="00211E90" w:rsidRPr="009C49D7" w:rsidRDefault="00211E90" w:rsidP="00061211">
      <w:pPr>
        <w:pStyle w:val="Default"/>
        <w:ind w:left="300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Sebagai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penambahbaikan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kepada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terdahulu</w:t>
      </w:r>
      <w:proofErr w:type="spellEnd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 xml:space="preserve"> (</w:t>
      </w:r>
      <w:proofErr w:type="spellStart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sekiranya</w:t>
      </w:r>
      <w:proofErr w:type="spellEnd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ada</w:t>
      </w:r>
      <w:proofErr w:type="spellEnd"/>
      <w:r w:rsidR="00061211">
        <w:rPr>
          <w:rFonts w:ascii="Arial" w:hAnsi="Arial" w:cs="Arial"/>
          <w:bCs/>
          <w:color w:val="000000" w:themeColor="text1"/>
          <w:sz w:val="22"/>
          <w:szCs w:val="22"/>
        </w:rPr>
        <w:t>)</w:t>
      </w:r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,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terdapat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penambahbaikan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yang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telah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dikenal</w:t>
      </w:r>
      <w:proofErr w:type="spellEnd"/>
      <w:r w:rsidR="00CA4391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pasti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iaitu</w:t>
      </w:r>
      <w:proofErr w:type="spellEnd"/>
      <w:r w:rsidRPr="009C49D7">
        <w:rPr>
          <w:rFonts w:ascii="Arial" w:hAnsi="Arial" w:cs="Arial"/>
          <w:bCs/>
          <w:color w:val="000000" w:themeColor="text1"/>
          <w:sz w:val="22"/>
          <w:szCs w:val="22"/>
        </w:rPr>
        <w:t>:</w:t>
      </w:r>
    </w:p>
    <w:p w14:paraId="232B4D29" w14:textId="77777777" w:rsidR="00211E90" w:rsidRPr="009C49D7" w:rsidRDefault="00211E90" w:rsidP="000B72ED">
      <w:pPr>
        <w:pStyle w:val="Default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</w:p>
    <w:p w14:paraId="4F3BDA10" w14:textId="77777777" w:rsidR="00211E90" w:rsidRDefault="00061211" w:rsidP="000A3244">
      <w:pPr>
        <w:pStyle w:val="Default"/>
        <w:numPr>
          <w:ilvl w:val="1"/>
          <w:numId w:val="4"/>
        </w:numPr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Nyata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ciri-cir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enambahbai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>/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erubah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>secara</w:t>
      </w:r>
      <w:proofErr w:type="spellEnd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>terperinci</w:t>
      </w:r>
      <w:proofErr w:type="spellEnd"/>
      <w:r w:rsidR="00C8564D"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yang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dilaku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daripada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terdahulu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</w:p>
    <w:p w14:paraId="46296C2F" w14:textId="77777777" w:rsidR="00061211" w:rsidRDefault="00061211" w:rsidP="000A3244">
      <w:pPr>
        <w:pStyle w:val="Default"/>
        <w:numPr>
          <w:ilvl w:val="1"/>
          <w:numId w:val="4"/>
        </w:numPr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Nyata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jumlah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>peratus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berubah</w:t>
      </w:r>
      <w:proofErr w:type="spellEnd"/>
    </w:p>
    <w:p w14:paraId="3E280EC8" w14:textId="77777777" w:rsidR="00061211" w:rsidRPr="000A3244" w:rsidRDefault="00061211" w:rsidP="000A3244">
      <w:pPr>
        <w:pStyle w:val="Default"/>
        <w:numPr>
          <w:ilvl w:val="1"/>
          <w:numId w:val="4"/>
        </w:numPr>
        <w:rPr>
          <w:rFonts w:ascii="Arial" w:hAnsi="Arial" w:cs="Arial"/>
          <w:bCs/>
          <w:color w:val="000000" w:themeColor="text1"/>
          <w:sz w:val="22"/>
          <w:szCs w:val="22"/>
        </w:rPr>
      </w:pP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Sertakan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gambar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inovasi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/idea </w:t>
      </w:r>
      <w:proofErr w:type="spellStart"/>
      <w:r>
        <w:rPr>
          <w:rFonts w:ascii="Arial" w:hAnsi="Arial" w:cs="Arial"/>
          <w:bCs/>
          <w:color w:val="000000" w:themeColor="text1"/>
          <w:sz w:val="22"/>
          <w:szCs w:val="22"/>
        </w:rPr>
        <w:t>produk</w:t>
      </w:r>
      <w:proofErr w:type="spellEnd"/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 </w:t>
      </w:r>
      <w:proofErr w:type="spellStart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>terdahulu</w:t>
      </w:r>
      <w:proofErr w:type="spellEnd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</w:rPr>
        <w:t xml:space="preserve">dan </w:t>
      </w:r>
      <w:proofErr w:type="spellStart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>terkini</w:t>
      </w:r>
      <w:proofErr w:type="spellEnd"/>
      <w:r w:rsidRPr="00061211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</w:p>
    <w:p w14:paraId="21CBE1FB" w14:textId="77777777" w:rsidR="00211E90" w:rsidRPr="009C49D7" w:rsidRDefault="00211E9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25A90D10" w14:textId="77777777" w:rsidR="00C24280" w:rsidRDefault="00C24280" w:rsidP="00C24280">
      <w:pPr>
        <w:pStyle w:val="Default"/>
        <w:rPr>
          <w:rFonts w:ascii="Arial" w:hAnsi="Arial" w:cs="Arial"/>
          <w:sz w:val="22"/>
          <w:szCs w:val="22"/>
        </w:rPr>
      </w:pPr>
    </w:p>
    <w:p w14:paraId="6166DF19" w14:textId="77777777" w:rsidR="00061211" w:rsidRPr="009C49D7" w:rsidRDefault="00061211" w:rsidP="00C24280">
      <w:pPr>
        <w:pStyle w:val="Default"/>
        <w:rPr>
          <w:rFonts w:ascii="Arial" w:hAnsi="Arial" w:cs="Arial"/>
          <w:sz w:val="22"/>
          <w:szCs w:val="22"/>
        </w:rPr>
      </w:pPr>
    </w:p>
    <w:p w14:paraId="4289BC71" w14:textId="77777777" w:rsidR="00061211" w:rsidRDefault="00C24280" w:rsidP="00CA4391">
      <w:pPr>
        <w:jc w:val="both"/>
        <w:rPr>
          <w:rFonts w:ascii="Arial" w:hAnsi="Arial" w:cs="Arial"/>
          <w:b/>
          <w:bCs/>
          <w:szCs w:val="22"/>
        </w:rPr>
      </w:pPr>
      <w:r w:rsidRPr="009C49D7">
        <w:rPr>
          <w:rFonts w:ascii="Arial" w:hAnsi="Arial" w:cs="Arial"/>
          <w:b/>
          <w:bCs/>
          <w:szCs w:val="22"/>
        </w:rPr>
        <w:t xml:space="preserve">8.0 </w:t>
      </w:r>
      <w:r w:rsidR="00061211">
        <w:rPr>
          <w:rFonts w:ascii="Arial" w:hAnsi="Arial" w:cs="Arial"/>
          <w:b/>
          <w:bCs/>
          <w:szCs w:val="22"/>
        </w:rPr>
        <w:t>PENCAPAIAN PRODUK INOVASI/IDEA INOVASI (HAKCIPTA/PENERBITAN ARTIKEL/JURNAL/ANUGERAH DITERIMA/KOLABORASI NASIONAL/ANTARABANGSA</w:t>
      </w:r>
    </w:p>
    <w:p w14:paraId="390F0648" w14:textId="14CCCF31" w:rsidR="00061211" w:rsidRPr="00061211" w:rsidRDefault="00061211" w:rsidP="00CA4391">
      <w:pPr>
        <w:jc w:val="both"/>
        <w:rPr>
          <w:rFonts w:ascii="Arial" w:hAnsi="Arial" w:cs="Arial"/>
          <w:bCs/>
          <w:szCs w:val="22"/>
        </w:rPr>
      </w:pPr>
      <w:proofErr w:type="spellStart"/>
      <w:r>
        <w:rPr>
          <w:rFonts w:ascii="Arial" w:hAnsi="Arial" w:cs="Arial"/>
          <w:bCs/>
          <w:szCs w:val="22"/>
        </w:rPr>
        <w:t>Senaraikan</w:t>
      </w:r>
      <w:proofErr w:type="spellEnd"/>
      <w:r>
        <w:rPr>
          <w:rFonts w:ascii="Arial" w:hAnsi="Arial" w:cs="Arial"/>
          <w:bCs/>
          <w:szCs w:val="22"/>
        </w:rPr>
        <w:t xml:space="preserve"> </w:t>
      </w:r>
      <w:proofErr w:type="spellStart"/>
      <w:r>
        <w:rPr>
          <w:rFonts w:ascii="Arial" w:hAnsi="Arial" w:cs="Arial"/>
          <w:bCs/>
          <w:szCs w:val="22"/>
        </w:rPr>
        <w:t>segala</w:t>
      </w:r>
      <w:proofErr w:type="spellEnd"/>
      <w:r>
        <w:rPr>
          <w:rFonts w:ascii="Arial" w:hAnsi="Arial" w:cs="Arial"/>
          <w:bCs/>
          <w:szCs w:val="22"/>
        </w:rPr>
        <w:t xml:space="preserve"> </w:t>
      </w:r>
      <w:proofErr w:type="spellStart"/>
      <w:r>
        <w:rPr>
          <w:rFonts w:ascii="Arial" w:hAnsi="Arial" w:cs="Arial"/>
          <w:bCs/>
          <w:szCs w:val="22"/>
        </w:rPr>
        <w:t>penc</w:t>
      </w:r>
      <w:r w:rsidR="00A62984">
        <w:rPr>
          <w:rFonts w:ascii="Arial" w:hAnsi="Arial" w:cs="Arial"/>
          <w:bCs/>
          <w:szCs w:val="22"/>
        </w:rPr>
        <w:t>apaian</w:t>
      </w:r>
      <w:proofErr w:type="spellEnd"/>
      <w:r w:rsidR="00A62984">
        <w:rPr>
          <w:rFonts w:ascii="Arial" w:hAnsi="Arial" w:cs="Arial"/>
          <w:bCs/>
          <w:szCs w:val="22"/>
        </w:rPr>
        <w:t xml:space="preserve"> dan </w:t>
      </w:r>
      <w:proofErr w:type="spellStart"/>
      <w:r w:rsidR="00026E21">
        <w:rPr>
          <w:rFonts w:ascii="Arial" w:hAnsi="Arial" w:cs="Arial"/>
          <w:bCs/>
          <w:szCs w:val="22"/>
        </w:rPr>
        <w:t>bukti</w:t>
      </w:r>
      <w:proofErr w:type="spellEnd"/>
      <w:r w:rsidR="00CA4391">
        <w:rPr>
          <w:rFonts w:ascii="Arial" w:hAnsi="Arial" w:cs="Arial"/>
          <w:bCs/>
          <w:szCs w:val="22"/>
        </w:rPr>
        <w:t xml:space="preserve">. </w:t>
      </w:r>
    </w:p>
    <w:p w14:paraId="1070B9B9" w14:textId="77777777" w:rsidR="00061211" w:rsidRDefault="00061211" w:rsidP="00C24280">
      <w:pPr>
        <w:rPr>
          <w:rFonts w:ascii="Arial" w:hAnsi="Arial" w:cs="Arial"/>
          <w:b/>
          <w:bCs/>
          <w:szCs w:val="22"/>
        </w:rPr>
      </w:pPr>
    </w:p>
    <w:p w14:paraId="4F919F36" w14:textId="77777777" w:rsidR="00D35005" w:rsidRPr="009C49D7" w:rsidRDefault="00061211" w:rsidP="00C24280">
      <w:pPr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9.0 </w:t>
      </w:r>
      <w:r w:rsidR="00C24280" w:rsidRPr="009C49D7">
        <w:rPr>
          <w:rFonts w:ascii="Arial" w:hAnsi="Arial" w:cs="Arial"/>
          <w:b/>
          <w:bCs/>
          <w:szCs w:val="22"/>
        </w:rPr>
        <w:t>KESIMPULAN</w:t>
      </w:r>
    </w:p>
    <w:p w14:paraId="2095AC84" w14:textId="77777777" w:rsidR="002076DB" w:rsidRPr="002076DB" w:rsidRDefault="002076DB" w:rsidP="004D73D3">
      <w:pPr>
        <w:jc w:val="both"/>
        <w:rPr>
          <w:rFonts w:ascii="Times New Roman" w:hAnsi="Times New Roman" w:cs="Times New Roman"/>
          <w:sz w:val="24"/>
          <w:szCs w:val="24"/>
        </w:rPr>
      </w:pPr>
      <w:r w:rsidRPr="009C49D7">
        <w:rPr>
          <w:rFonts w:ascii="Arial" w:hAnsi="Arial" w:cs="Arial"/>
          <w:b/>
          <w:bCs/>
          <w:szCs w:val="22"/>
        </w:rPr>
        <w:t xml:space="preserve">  </w:t>
      </w:r>
    </w:p>
    <w:sectPr w:rsidR="002076DB" w:rsidRPr="002076DB" w:rsidSect="00082D0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E111B"/>
    <w:multiLevelType w:val="hybridMultilevel"/>
    <w:tmpl w:val="E86889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921A65"/>
    <w:multiLevelType w:val="hybridMultilevel"/>
    <w:tmpl w:val="C3401502"/>
    <w:lvl w:ilvl="0" w:tplc="0F80092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D34529"/>
    <w:multiLevelType w:val="hybridMultilevel"/>
    <w:tmpl w:val="FEAC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A44A5"/>
    <w:multiLevelType w:val="hybridMultilevel"/>
    <w:tmpl w:val="4D5EA154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9A7595"/>
    <w:multiLevelType w:val="hybridMultilevel"/>
    <w:tmpl w:val="5354523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E04C2"/>
    <w:multiLevelType w:val="hybridMultilevel"/>
    <w:tmpl w:val="8A9E42C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6734F"/>
    <w:multiLevelType w:val="multilevel"/>
    <w:tmpl w:val="E83CFBC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AxAFKmhgYmRko6SsGpxcWZ+XkgBYa1AMyUp+ssAAAA"/>
  </w:docVars>
  <w:rsids>
    <w:rsidRoot w:val="00C24280"/>
    <w:rsid w:val="00012BFA"/>
    <w:rsid w:val="00026E21"/>
    <w:rsid w:val="00036574"/>
    <w:rsid w:val="00036DFD"/>
    <w:rsid w:val="00043D2A"/>
    <w:rsid w:val="0006038F"/>
    <w:rsid w:val="00061211"/>
    <w:rsid w:val="0008063F"/>
    <w:rsid w:val="000806AA"/>
    <w:rsid w:val="00082378"/>
    <w:rsid w:val="00082D0A"/>
    <w:rsid w:val="00083422"/>
    <w:rsid w:val="000A3244"/>
    <w:rsid w:val="000A49B3"/>
    <w:rsid w:val="000A4CA8"/>
    <w:rsid w:val="000A517E"/>
    <w:rsid w:val="000B3EA1"/>
    <w:rsid w:val="000B55E0"/>
    <w:rsid w:val="000B72ED"/>
    <w:rsid w:val="000C1448"/>
    <w:rsid w:val="00101881"/>
    <w:rsid w:val="00103D52"/>
    <w:rsid w:val="00120D73"/>
    <w:rsid w:val="00137968"/>
    <w:rsid w:val="00153D52"/>
    <w:rsid w:val="001759F2"/>
    <w:rsid w:val="0018285B"/>
    <w:rsid w:val="00183709"/>
    <w:rsid w:val="001A3079"/>
    <w:rsid w:val="001A37DF"/>
    <w:rsid w:val="001A6A56"/>
    <w:rsid w:val="001B145C"/>
    <w:rsid w:val="001B1B7F"/>
    <w:rsid w:val="001B4B0B"/>
    <w:rsid w:val="001B68BB"/>
    <w:rsid w:val="001E148C"/>
    <w:rsid w:val="00200C35"/>
    <w:rsid w:val="002076DB"/>
    <w:rsid w:val="00211E90"/>
    <w:rsid w:val="0021469F"/>
    <w:rsid w:val="00226B24"/>
    <w:rsid w:val="00240BA2"/>
    <w:rsid w:val="0024442E"/>
    <w:rsid w:val="00284980"/>
    <w:rsid w:val="00286DAC"/>
    <w:rsid w:val="002A3C5F"/>
    <w:rsid w:val="002A7F18"/>
    <w:rsid w:val="002D5F9E"/>
    <w:rsid w:val="002D69AE"/>
    <w:rsid w:val="002E1767"/>
    <w:rsid w:val="002E72B8"/>
    <w:rsid w:val="00313294"/>
    <w:rsid w:val="00313D37"/>
    <w:rsid w:val="00314E94"/>
    <w:rsid w:val="00323340"/>
    <w:rsid w:val="00327E7D"/>
    <w:rsid w:val="003340F8"/>
    <w:rsid w:val="003636BA"/>
    <w:rsid w:val="00366072"/>
    <w:rsid w:val="00381B1F"/>
    <w:rsid w:val="0039204C"/>
    <w:rsid w:val="003C351B"/>
    <w:rsid w:val="003D29C4"/>
    <w:rsid w:val="003D33E1"/>
    <w:rsid w:val="003D48C4"/>
    <w:rsid w:val="00401298"/>
    <w:rsid w:val="0040233B"/>
    <w:rsid w:val="0041071A"/>
    <w:rsid w:val="004148C7"/>
    <w:rsid w:val="00450569"/>
    <w:rsid w:val="004623A9"/>
    <w:rsid w:val="0048196E"/>
    <w:rsid w:val="004852F4"/>
    <w:rsid w:val="004875AB"/>
    <w:rsid w:val="00492CB1"/>
    <w:rsid w:val="004971A2"/>
    <w:rsid w:val="004B0933"/>
    <w:rsid w:val="004C62C2"/>
    <w:rsid w:val="004D3B57"/>
    <w:rsid w:val="004D73D3"/>
    <w:rsid w:val="004F28BC"/>
    <w:rsid w:val="005230B2"/>
    <w:rsid w:val="00533EF9"/>
    <w:rsid w:val="005371A7"/>
    <w:rsid w:val="00537A84"/>
    <w:rsid w:val="00551302"/>
    <w:rsid w:val="00552ED3"/>
    <w:rsid w:val="00573E9F"/>
    <w:rsid w:val="005A2967"/>
    <w:rsid w:val="005A7F3F"/>
    <w:rsid w:val="005B33A2"/>
    <w:rsid w:val="005C0C2C"/>
    <w:rsid w:val="005D566D"/>
    <w:rsid w:val="005E7739"/>
    <w:rsid w:val="005F5507"/>
    <w:rsid w:val="00604A32"/>
    <w:rsid w:val="006416A4"/>
    <w:rsid w:val="006451CE"/>
    <w:rsid w:val="00651854"/>
    <w:rsid w:val="006537DC"/>
    <w:rsid w:val="00672DCB"/>
    <w:rsid w:val="0068015E"/>
    <w:rsid w:val="00690B74"/>
    <w:rsid w:val="00691627"/>
    <w:rsid w:val="00693495"/>
    <w:rsid w:val="00693E8A"/>
    <w:rsid w:val="006A1201"/>
    <w:rsid w:val="006D136A"/>
    <w:rsid w:val="006E0EA9"/>
    <w:rsid w:val="006E2D6A"/>
    <w:rsid w:val="006F05B4"/>
    <w:rsid w:val="006F0EF7"/>
    <w:rsid w:val="006F19CA"/>
    <w:rsid w:val="006F617D"/>
    <w:rsid w:val="00714ACB"/>
    <w:rsid w:val="00715AD5"/>
    <w:rsid w:val="007243D3"/>
    <w:rsid w:val="007503E7"/>
    <w:rsid w:val="007533E4"/>
    <w:rsid w:val="00756739"/>
    <w:rsid w:val="00764C1B"/>
    <w:rsid w:val="007650A6"/>
    <w:rsid w:val="0076615A"/>
    <w:rsid w:val="00772DE3"/>
    <w:rsid w:val="007736A8"/>
    <w:rsid w:val="00782321"/>
    <w:rsid w:val="007867DC"/>
    <w:rsid w:val="007917FC"/>
    <w:rsid w:val="00792747"/>
    <w:rsid w:val="00792FDE"/>
    <w:rsid w:val="007B32CB"/>
    <w:rsid w:val="007B3EB1"/>
    <w:rsid w:val="007D4B4B"/>
    <w:rsid w:val="007E2F39"/>
    <w:rsid w:val="00801232"/>
    <w:rsid w:val="00813443"/>
    <w:rsid w:val="0081405A"/>
    <w:rsid w:val="00826B96"/>
    <w:rsid w:val="008723F3"/>
    <w:rsid w:val="00876DE1"/>
    <w:rsid w:val="00886307"/>
    <w:rsid w:val="00887C0B"/>
    <w:rsid w:val="008C4B40"/>
    <w:rsid w:val="008E49F5"/>
    <w:rsid w:val="008E5697"/>
    <w:rsid w:val="008F3AED"/>
    <w:rsid w:val="008F4690"/>
    <w:rsid w:val="00921353"/>
    <w:rsid w:val="00922301"/>
    <w:rsid w:val="00932807"/>
    <w:rsid w:val="00937431"/>
    <w:rsid w:val="00937FAA"/>
    <w:rsid w:val="009479DF"/>
    <w:rsid w:val="009532B6"/>
    <w:rsid w:val="00954142"/>
    <w:rsid w:val="00966031"/>
    <w:rsid w:val="009B3F33"/>
    <w:rsid w:val="009C34EC"/>
    <w:rsid w:val="009C4852"/>
    <w:rsid w:val="009C49D7"/>
    <w:rsid w:val="009D7526"/>
    <w:rsid w:val="009E6317"/>
    <w:rsid w:val="009F1BF1"/>
    <w:rsid w:val="00A03FF3"/>
    <w:rsid w:val="00A13087"/>
    <w:rsid w:val="00A23315"/>
    <w:rsid w:val="00A308F2"/>
    <w:rsid w:val="00A62984"/>
    <w:rsid w:val="00A65C44"/>
    <w:rsid w:val="00A815AE"/>
    <w:rsid w:val="00A846DB"/>
    <w:rsid w:val="00A846E0"/>
    <w:rsid w:val="00A85451"/>
    <w:rsid w:val="00A87A97"/>
    <w:rsid w:val="00A93F5F"/>
    <w:rsid w:val="00A96B1B"/>
    <w:rsid w:val="00AA6A8F"/>
    <w:rsid w:val="00AB51FB"/>
    <w:rsid w:val="00AB67CC"/>
    <w:rsid w:val="00AC5DAF"/>
    <w:rsid w:val="00AD22BE"/>
    <w:rsid w:val="00AD373C"/>
    <w:rsid w:val="00AF78FF"/>
    <w:rsid w:val="00B106E9"/>
    <w:rsid w:val="00B1394B"/>
    <w:rsid w:val="00B4784B"/>
    <w:rsid w:val="00B57FAF"/>
    <w:rsid w:val="00B60924"/>
    <w:rsid w:val="00B762DA"/>
    <w:rsid w:val="00BA0CFB"/>
    <w:rsid w:val="00BC219D"/>
    <w:rsid w:val="00C2107D"/>
    <w:rsid w:val="00C24280"/>
    <w:rsid w:val="00C262CF"/>
    <w:rsid w:val="00C37F21"/>
    <w:rsid w:val="00C44631"/>
    <w:rsid w:val="00C623C8"/>
    <w:rsid w:val="00C66776"/>
    <w:rsid w:val="00C8564D"/>
    <w:rsid w:val="00C8672E"/>
    <w:rsid w:val="00C92CE4"/>
    <w:rsid w:val="00CA09E1"/>
    <w:rsid w:val="00CA0A79"/>
    <w:rsid w:val="00CA0F26"/>
    <w:rsid w:val="00CA4391"/>
    <w:rsid w:val="00CA5C75"/>
    <w:rsid w:val="00CB1624"/>
    <w:rsid w:val="00CD0048"/>
    <w:rsid w:val="00CD2E9B"/>
    <w:rsid w:val="00CE1808"/>
    <w:rsid w:val="00CF4422"/>
    <w:rsid w:val="00D35005"/>
    <w:rsid w:val="00D56291"/>
    <w:rsid w:val="00D61F9D"/>
    <w:rsid w:val="00D723C0"/>
    <w:rsid w:val="00D8309A"/>
    <w:rsid w:val="00D87EBA"/>
    <w:rsid w:val="00D96E18"/>
    <w:rsid w:val="00DA1465"/>
    <w:rsid w:val="00E15F7F"/>
    <w:rsid w:val="00E24F06"/>
    <w:rsid w:val="00E36E8F"/>
    <w:rsid w:val="00E47C16"/>
    <w:rsid w:val="00E622AB"/>
    <w:rsid w:val="00E62964"/>
    <w:rsid w:val="00E7134F"/>
    <w:rsid w:val="00E85EAF"/>
    <w:rsid w:val="00E92CF2"/>
    <w:rsid w:val="00EA69F4"/>
    <w:rsid w:val="00EA7F8A"/>
    <w:rsid w:val="00EB04EB"/>
    <w:rsid w:val="00ED2D3D"/>
    <w:rsid w:val="00F02E3B"/>
    <w:rsid w:val="00F11BF5"/>
    <w:rsid w:val="00F22859"/>
    <w:rsid w:val="00F24533"/>
    <w:rsid w:val="00F26C6C"/>
    <w:rsid w:val="00F32B18"/>
    <w:rsid w:val="00F340AC"/>
    <w:rsid w:val="00F51833"/>
    <w:rsid w:val="00F54633"/>
    <w:rsid w:val="00F55F84"/>
    <w:rsid w:val="00F5612F"/>
    <w:rsid w:val="00F90409"/>
    <w:rsid w:val="00F91306"/>
    <w:rsid w:val="00FA1BA0"/>
    <w:rsid w:val="00FA2101"/>
    <w:rsid w:val="00FD0336"/>
    <w:rsid w:val="00FD1660"/>
    <w:rsid w:val="00FF7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E881A"/>
  <w15:docId w15:val="{7FF1114F-9663-4F84-9EE9-F047C0F5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C24280"/>
    <w:pPr>
      <w:spacing w:after="200" w:line="276" w:lineRule="auto"/>
    </w:pPr>
    <w:rPr>
      <w:rFonts w:eastAsiaTheme="minorEastAsia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24280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B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BA0"/>
    <w:rPr>
      <w:rFonts w:ascii="Tahoma" w:eastAsiaTheme="minorEastAsi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C867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67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123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bc123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c123@gmail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bc123@gmail.com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abc12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93z</dc:creator>
  <cp:lastModifiedBy>Quah Wei Boon</cp:lastModifiedBy>
  <cp:revision>11</cp:revision>
  <dcterms:created xsi:type="dcterms:W3CDTF">2020-11-23T03:10:00Z</dcterms:created>
  <dcterms:modified xsi:type="dcterms:W3CDTF">2020-11-23T15:56:00Z</dcterms:modified>
</cp:coreProperties>
</file>